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77777777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PricingChain</w:t>
      </w:r>
      <w:proofErr w:type="spellEnd"/>
    </w:p>
    <w:p w14:paraId="6F0B4F56" w14:textId="77777777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53B212BA" w14:textId="3F9E324C" w:rsidR="00430C48" w:rsidRPr="000735D7" w:rsidRDefault="00430C48" w:rsidP="00430C48">
      <w:pPr>
        <w:rPr>
          <w:rFonts w:ascii="Arial" w:hAnsi="Arial" w:cs="Arial"/>
          <w:i/>
          <w:sz w:val="26"/>
          <w:szCs w:val="26"/>
        </w:rPr>
      </w:pPr>
    </w:p>
    <w:p w14:paraId="4ECA89EB" w14:textId="77777777" w:rsidR="00723734" w:rsidRDefault="00723734" w:rsidP="00723734">
      <w:pPr>
        <w:keepNext/>
        <w:jc w:val="center"/>
      </w:pPr>
      <w:r>
        <w:rPr>
          <w:noProof/>
        </w:rPr>
        <w:drawing>
          <wp:inline distT="0" distB="0" distL="0" distR="0" wp14:anchorId="19734DC3" wp14:editId="73E26E32">
            <wp:extent cx="4686300" cy="557820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679" cy="558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4402" w14:textId="6171FBBA" w:rsidR="00430C48" w:rsidRDefault="00723734" w:rsidP="0072373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A50DB">
        <w:rPr>
          <w:noProof/>
        </w:rPr>
        <w:t>1</w:t>
      </w:r>
      <w:r>
        <w:fldChar w:fldCharType="end"/>
      </w:r>
      <w:r>
        <w:t xml:space="preserve"> High level architecture of </w:t>
      </w:r>
      <w:proofErr w:type="spellStart"/>
      <w:r>
        <w:t>FunixPricingChain</w:t>
      </w:r>
      <w:proofErr w:type="spellEnd"/>
      <w:r>
        <w:t xml:space="preserve"> </w:t>
      </w:r>
      <w:proofErr w:type="spellStart"/>
      <w:r>
        <w:t>Dapp</w:t>
      </w:r>
      <w:proofErr w:type="spellEnd"/>
    </w:p>
    <w:p w14:paraId="1D96C9A3" w14:textId="7024BE17" w:rsidR="00430FD9" w:rsidRPr="00C84178" w:rsidRDefault="00430FD9" w:rsidP="00430FD9">
      <w:pPr>
        <w:rPr>
          <w:rFonts w:ascii="Arial" w:hAnsi="Arial" w:cs="Arial"/>
          <w:sz w:val="26"/>
          <w:szCs w:val="26"/>
        </w:rPr>
      </w:pPr>
    </w:p>
    <w:p w14:paraId="7EC54DA0" w14:textId="3F3A121E" w:rsidR="00430C48" w:rsidRDefault="00D667E8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lastRenderedPageBreak/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A74392">
        <w:rPr>
          <w:rFonts w:ascii="Arial" w:hAnsi="Arial" w:cs="Arial"/>
          <w:b/>
          <w:sz w:val="26"/>
          <w:szCs w:val="26"/>
        </w:rPr>
        <w:t xml:space="preserve">Application Design </w:t>
      </w:r>
    </w:p>
    <w:p w14:paraId="34D9FEB8" w14:textId="2A0DA14D" w:rsidR="003A50DB" w:rsidRPr="003A50DB" w:rsidRDefault="003A50D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ab/>
        <w:t>2.1. Main contract</w:t>
      </w:r>
    </w:p>
    <w:p w14:paraId="7586104B" w14:textId="6D364BAE" w:rsidR="003A50DB" w:rsidRDefault="009F78A3" w:rsidP="003A50DB">
      <w:pPr>
        <w:keepNext/>
        <w:jc w:val="center"/>
      </w:pPr>
      <w:r>
        <w:rPr>
          <w:noProof/>
        </w:rPr>
        <w:drawing>
          <wp:inline distT="0" distB="0" distL="0" distR="0" wp14:anchorId="47C636FC" wp14:editId="692FE377">
            <wp:extent cx="2865120" cy="544101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9013" cy="5448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6548D63" w14:textId="6B4C50EB" w:rsidR="00D81A44" w:rsidRDefault="003A50DB" w:rsidP="003A50D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main contract design</w:t>
      </w:r>
    </w:p>
    <w:p w14:paraId="69C934D7" w14:textId="1F239461" w:rsidR="003A50DB" w:rsidRDefault="003A50DB" w:rsidP="003A50DB">
      <w:pPr>
        <w:ind w:firstLine="72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.</w:t>
      </w:r>
      <w:r>
        <w:rPr>
          <w:rFonts w:ascii="Arial" w:hAnsi="Arial" w:cs="Arial"/>
          <w:b/>
          <w:sz w:val="26"/>
          <w:szCs w:val="26"/>
        </w:rPr>
        <w:t>2</w:t>
      </w:r>
      <w:r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>Session</w:t>
      </w:r>
      <w:r>
        <w:rPr>
          <w:rFonts w:ascii="Arial" w:hAnsi="Arial" w:cs="Arial"/>
          <w:b/>
          <w:sz w:val="26"/>
          <w:szCs w:val="26"/>
        </w:rPr>
        <w:t xml:space="preserve"> contract</w:t>
      </w:r>
    </w:p>
    <w:p w14:paraId="330008BC" w14:textId="6286CCE6" w:rsidR="00D21194" w:rsidRPr="003A50DB" w:rsidRDefault="00D21194" w:rsidP="00D21194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686F7E8D" wp14:editId="1856CFC0">
            <wp:extent cx="3257550" cy="6305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30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5D10" w14:textId="10846288" w:rsidR="00AD3C73" w:rsidRPr="00C84178" w:rsidRDefault="00AD3C73" w:rsidP="00430C48">
      <w:pPr>
        <w:rPr>
          <w:rFonts w:ascii="Arial" w:hAnsi="Arial" w:cs="Arial"/>
          <w:sz w:val="26"/>
          <w:szCs w:val="26"/>
        </w:rPr>
      </w:pPr>
    </w:p>
    <w:p w14:paraId="6DB827F8" w14:textId="77777777" w:rsidR="00430C48" w:rsidRPr="00A87950" w:rsidRDefault="0050488F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146410">
        <w:rPr>
          <w:rFonts w:ascii="Arial" w:hAnsi="Arial" w:cs="Arial"/>
          <w:b/>
          <w:sz w:val="26"/>
          <w:szCs w:val="26"/>
        </w:rPr>
        <w:t>Functional Design</w:t>
      </w:r>
    </w:p>
    <w:p w14:paraId="77E2B14E" w14:textId="4D6B7F4E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>3.1. Main contract</w:t>
      </w:r>
    </w:p>
    <w:p w14:paraId="2FFFB904" w14:textId="6E35A56D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  <w:t xml:space="preserve">3.1.1 </w:t>
      </w:r>
      <w:proofErr w:type="spellStart"/>
      <w:r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0D782741" w14:textId="4A2D9B35" w:rsidR="00D21194" w:rsidRPr="00603130" w:rsidRDefault="00D21194" w:rsidP="00603130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603130"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7E31E159" w14:textId="102B7F92" w:rsidR="00D21194" w:rsidRDefault="00603130" w:rsidP="00603130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lastRenderedPageBreak/>
        <w:t>Function purpose: create new session</w:t>
      </w:r>
    </w:p>
    <w:p w14:paraId="7B2964E5" w14:textId="1F03F002" w:rsidR="00603130" w:rsidRPr="00603130" w:rsidRDefault="00603130" w:rsidP="00603130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426375CC" w14:textId="24E83441" w:rsidR="00603130" w:rsidRPr="00603130" w:rsidRDefault="00603130" w:rsidP="00603130">
      <w:pPr>
        <w:pStyle w:val="ListParagraph"/>
        <w:numPr>
          <w:ilvl w:val="3"/>
          <w:numId w:val="4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Name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7CAADB69" w14:textId="399D2B5D" w:rsidR="00603130" w:rsidRPr="00603130" w:rsidRDefault="00603130" w:rsidP="00603130">
      <w:pPr>
        <w:pStyle w:val="ListParagraph"/>
        <w:numPr>
          <w:ilvl w:val="3"/>
          <w:numId w:val="4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Description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0EDAB888" w14:textId="7CA2E0B3" w:rsidR="00603130" w:rsidRDefault="00603130" w:rsidP="00603130">
      <w:pPr>
        <w:pStyle w:val="ListParagraph"/>
        <w:numPr>
          <w:ilvl w:val="3"/>
          <w:numId w:val="42"/>
        </w:numPr>
        <w:rPr>
          <w:rFonts w:ascii="Arial" w:hAnsi="Arial" w:cs="Arial"/>
          <w:sz w:val="26"/>
          <w:szCs w:val="26"/>
        </w:rPr>
      </w:pPr>
      <w:proofErr w:type="gramStart"/>
      <w:r w:rsidRPr="00603130">
        <w:rPr>
          <w:rFonts w:ascii="Arial" w:hAnsi="Arial" w:cs="Arial"/>
          <w:sz w:val="26"/>
          <w:szCs w:val="26"/>
        </w:rPr>
        <w:t>string[</w:t>
      </w:r>
      <w:proofErr w:type="gramEnd"/>
      <w:r w:rsidRPr="00603130">
        <w:rPr>
          <w:rFonts w:ascii="Arial" w:hAnsi="Arial" w:cs="Arial"/>
          <w:sz w:val="26"/>
          <w:szCs w:val="26"/>
        </w:rPr>
        <w:t>]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Images</w:t>
      </w:r>
      <w:proofErr w:type="spellEnd"/>
    </w:p>
    <w:p w14:paraId="0F932572" w14:textId="1F91E273" w:rsidR="00603130" w:rsidRDefault="00603130" w:rsidP="00C07C1C">
      <w:pPr>
        <w:pStyle w:val="ListParagraph"/>
        <w:numPr>
          <w:ilvl w:val="2"/>
          <w:numId w:val="4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eturn type: Session</w:t>
      </w:r>
    </w:p>
    <w:p w14:paraId="065174B0" w14:textId="28848336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2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6A599AB0" w14:textId="7C5D58A5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A904F99" w14:textId="3723195F" w:rsidR="00C07C1C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 information</w:t>
      </w:r>
    </w:p>
    <w:p w14:paraId="5D4A4525" w14:textId="77777777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25DBDA15" w14:textId="77777777" w:rsidR="00C07C1C" w:rsidRDefault="00C07C1C" w:rsidP="00C07C1C">
      <w:pPr>
        <w:pStyle w:val="ListParagraph"/>
        <w:numPr>
          <w:ilvl w:val="0"/>
          <w:numId w:val="48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address _</w:t>
      </w:r>
      <w:proofErr w:type="spellStart"/>
      <w:r w:rsidRPr="00C07C1C">
        <w:rPr>
          <w:rFonts w:ascii="Arial" w:hAnsi="Arial" w:cs="Arial"/>
          <w:sz w:val="26"/>
          <w:szCs w:val="26"/>
        </w:rPr>
        <w:t>sessionAddress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7B87463C" w14:textId="77777777" w:rsidR="00C07C1C" w:rsidRDefault="00C07C1C" w:rsidP="00C07C1C">
      <w:pPr>
        <w:pStyle w:val="ListParagraph"/>
        <w:numPr>
          <w:ilvl w:val="0"/>
          <w:numId w:val="48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Name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48D92DD2" w14:textId="77777777" w:rsidR="00C07C1C" w:rsidRDefault="00C07C1C" w:rsidP="00C07C1C">
      <w:pPr>
        <w:pStyle w:val="ListParagraph"/>
        <w:numPr>
          <w:ilvl w:val="0"/>
          <w:numId w:val="48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Description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28FE0F35" w14:textId="77777777" w:rsidR="00C07C1C" w:rsidRDefault="00C07C1C" w:rsidP="00C07C1C">
      <w:pPr>
        <w:pStyle w:val="ListParagraph"/>
        <w:numPr>
          <w:ilvl w:val="0"/>
          <w:numId w:val="48"/>
        </w:numPr>
        <w:rPr>
          <w:rFonts w:ascii="Arial" w:hAnsi="Arial" w:cs="Arial"/>
          <w:sz w:val="26"/>
          <w:szCs w:val="26"/>
        </w:rPr>
      </w:pPr>
      <w:proofErr w:type="gramStart"/>
      <w:r w:rsidRPr="00C07C1C">
        <w:rPr>
          <w:rFonts w:ascii="Arial" w:hAnsi="Arial" w:cs="Arial"/>
          <w:sz w:val="26"/>
          <w:szCs w:val="26"/>
        </w:rPr>
        <w:t>string[</w:t>
      </w:r>
      <w:proofErr w:type="gramEnd"/>
      <w:r w:rsidRPr="00C07C1C">
        <w:rPr>
          <w:rFonts w:ascii="Arial" w:hAnsi="Arial" w:cs="Arial"/>
          <w:sz w:val="26"/>
          <w:szCs w:val="26"/>
        </w:rPr>
        <w:t>]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Images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 </w:t>
      </w:r>
    </w:p>
    <w:p w14:paraId="7C2D8D83" w14:textId="4EBFA3DC" w:rsidR="00C07C1C" w:rsidRPr="00C07C1C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7EAA67B6" w14:textId="63A92883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3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42D7C0E2" w14:textId="06C25301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6A0F7325" w14:textId="1F220900" w:rsidR="00C07C1C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sessions information</w:t>
      </w:r>
    </w:p>
    <w:p w14:paraId="6DC1327F" w14:textId="61028101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4B16F516" w14:textId="03411EDE" w:rsidR="00C07C1C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proofErr w:type="spellStart"/>
      <w:proofErr w:type="gramStart"/>
      <w:r w:rsidRPr="00C07C1C">
        <w:rPr>
          <w:rFonts w:ascii="Arial" w:hAnsi="Arial" w:cs="Arial"/>
          <w:sz w:val="26"/>
          <w:szCs w:val="26"/>
        </w:rPr>
        <w:t>SessionDetail</w:t>
      </w:r>
      <w:proofErr w:type="spellEnd"/>
      <w:r w:rsidRPr="00C07C1C">
        <w:rPr>
          <w:rFonts w:ascii="Arial" w:hAnsi="Arial" w:cs="Arial"/>
          <w:sz w:val="26"/>
          <w:szCs w:val="26"/>
        </w:rPr>
        <w:t>[</w:t>
      </w:r>
      <w:proofErr w:type="gramEnd"/>
      <w:r w:rsidRPr="00C07C1C">
        <w:rPr>
          <w:rFonts w:ascii="Arial" w:hAnsi="Arial" w:cs="Arial"/>
          <w:sz w:val="26"/>
          <w:szCs w:val="26"/>
        </w:rPr>
        <w:t>] memory</w:t>
      </w:r>
    </w:p>
    <w:p w14:paraId="7449D834" w14:textId="4F5EC7B2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4 register</w:t>
      </w:r>
    </w:p>
    <w:p w14:paraId="1A840A3A" w14:textId="09B3185C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register</w:t>
      </w:r>
    </w:p>
    <w:p w14:paraId="5689104A" w14:textId="3BDCF0EC" w:rsidR="00C07C1C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sign up for new user</w:t>
      </w:r>
    </w:p>
    <w:p w14:paraId="6342C0B8" w14:textId="77777777" w:rsidR="00C07C1C" w:rsidRPr="00603130" w:rsidRDefault="00C07C1C" w:rsidP="00C07C1C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1D2FA84" w14:textId="6A812AA6" w:rsidR="00346917" w:rsidRDefault="00346917" w:rsidP="00346917">
      <w:pPr>
        <w:pStyle w:val="ListParagraph"/>
        <w:numPr>
          <w:ilvl w:val="3"/>
          <w:numId w:val="4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77DAC2FE" w14:textId="0680AF55" w:rsidR="00346917" w:rsidRPr="00346917" w:rsidRDefault="00346917" w:rsidP="00346917">
      <w:pPr>
        <w:pStyle w:val="ListParagraph"/>
        <w:numPr>
          <w:ilvl w:val="3"/>
          <w:numId w:val="44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t>string memory _email</w:t>
      </w:r>
    </w:p>
    <w:p w14:paraId="3E6E3C59" w14:textId="4627493D" w:rsidR="00C07C1C" w:rsidRDefault="00C07C1C" w:rsidP="00346917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6C318219" w14:textId="460B16FE" w:rsid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5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47729B7E" w14:textId="4F821A8E" w:rsidR="00CD6001" w:rsidRPr="00603130" w:rsidRDefault="00CD6001" w:rsidP="00CD6001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12C40ED0" w14:textId="41EC03B9" w:rsidR="00CD6001" w:rsidRDefault="00CD6001" w:rsidP="00CD6001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change user </w:t>
      </w:r>
      <w:r w:rsidR="00F05CF4">
        <w:rPr>
          <w:rFonts w:ascii="Arial" w:hAnsi="Arial" w:cs="Arial"/>
          <w:sz w:val="26"/>
          <w:szCs w:val="26"/>
        </w:rPr>
        <w:t>information</w:t>
      </w:r>
      <w:r>
        <w:rPr>
          <w:rFonts w:ascii="Arial" w:hAnsi="Arial" w:cs="Arial"/>
          <w:sz w:val="26"/>
          <w:szCs w:val="26"/>
        </w:rPr>
        <w:t xml:space="preserve"> (full name, email)</w:t>
      </w:r>
    </w:p>
    <w:p w14:paraId="0678F378" w14:textId="77777777" w:rsidR="00CD6001" w:rsidRPr="00603130" w:rsidRDefault="00CD6001" w:rsidP="00CD6001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920F505" w14:textId="77777777" w:rsidR="00CD6001" w:rsidRDefault="00CD6001" w:rsidP="00CD6001">
      <w:pPr>
        <w:pStyle w:val="ListParagraph"/>
        <w:numPr>
          <w:ilvl w:val="3"/>
          <w:numId w:val="4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3064A406" w14:textId="77777777" w:rsidR="00CD6001" w:rsidRPr="00346917" w:rsidRDefault="00CD6001" w:rsidP="00CD6001">
      <w:pPr>
        <w:pStyle w:val="ListParagraph"/>
        <w:numPr>
          <w:ilvl w:val="3"/>
          <w:numId w:val="44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lastRenderedPageBreak/>
        <w:t>string memory _email</w:t>
      </w:r>
    </w:p>
    <w:p w14:paraId="1FF5408A" w14:textId="4D960AB2" w:rsidR="00CD6001" w:rsidRDefault="00CD6001" w:rsidP="00CD6001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>
        <w:rPr>
          <w:rFonts w:ascii="Arial" w:hAnsi="Arial" w:cs="Arial"/>
          <w:sz w:val="26"/>
          <w:szCs w:val="26"/>
        </w:rPr>
        <w:t>none</w:t>
      </w:r>
    </w:p>
    <w:p w14:paraId="10251BC5" w14:textId="618C60DF" w:rsid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6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6EE665DA" w14:textId="51F8F4AE" w:rsidR="00F05CF4" w:rsidRPr="00603130" w:rsidRDefault="00F05CF4" w:rsidP="00F05CF4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17DE5608" w14:textId="2407A9D4" w:rsidR="00F05CF4" w:rsidRDefault="00F05CF4" w:rsidP="00F05CF4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get </w:t>
      </w:r>
      <w:r>
        <w:rPr>
          <w:rFonts w:ascii="Arial" w:hAnsi="Arial" w:cs="Arial"/>
          <w:sz w:val="26"/>
          <w:szCs w:val="26"/>
        </w:rPr>
        <w:t xml:space="preserve">user </w:t>
      </w:r>
      <w:r>
        <w:rPr>
          <w:rFonts w:ascii="Arial" w:hAnsi="Arial" w:cs="Arial"/>
          <w:sz w:val="26"/>
          <w:szCs w:val="26"/>
        </w:rPr>
        <w:t>information</w:t>
      </w:r>
    </w:p>
    <w:p w14:paraId="479731DE" w14:textId="7E9FBBC8" w:rsidR="00F05CF4" w:rsidRPr="00603130" w:rsidRDefault="00F05CF4" w:rsidP="00F05CF4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821308">
        <w:rPr>
          <w:rFonts w:ascii="Arial" w:hAnsi="Arial" w:cs="Arial"/>
          <w:sz w:val="26"/>
          <w:szCs w:val="26"/>
        </w:rPr>
        <w:t>none</w:t>
      </w:r>
    </w:p>
    <w:p w14:paraId="36FBE603" w14:textId="68681111" w:rsidR="00F05CF4" w:rsidRDefault="00F05CF4" w:rsidP="00F05CF4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821308" w:rsidRPr="00821308">
        <w:rPr>
          <w:rFonts w:ascii="Arial" w:hAnsi="Arial" w:cs="Arial"/>
          <w:sz w:val="26"/>
          <w:szCs w:val="26"/>
        </w:rPr>
        <w:t>Participant memory</w:t>
      </w:r>
    </w:p>
    <w:p w14:paraId="5F04ECE5" w14:textId="61CE336F" w:rsidR="00F05CF4" w:rsidRDefault="00821308" w:rsidP="0082130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  <w:proofErr w:type="gramStart"/>
      <w:r w:rsidR="00F05CF4">
        <w:rPr>
          <w:rFonts w:ascii="Arial" w:hAnsi="Arial" w:cs="Arial"/>
          <w:sz w:val="26"/>
          <w:szCs w:val="26"/>
        </w:rPr>
        <w:t>3.1.7</w:t>
      </w:r>
      <w:r>
        <w:rPr>
          <w:rFonts w:ascii="Arial" w:hAnsi="Arial" w:cs="Arial"/>
          <w:sz w:val="26"/>
          <w:szCs w:val="26"/>
        </w:rPr>
        <w:t xml:space="preserve"> </w:t>
      </w:r>
      <w:r w:rsidR="00F05CF4"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r>
        <w:rPr>
          <w:rFonts w:ascii="Arial" w:hAnsi="Arial" w:cs="Arial"/>
          <w:sz w:val="26"/>
          <w:szCs w:val="26"/>
        </w:rPr>
        <w:t>s</w:t>
      </w:r>
      <w:proofErr w:type="spellEnd"/>
      <w:proofErr w:type="gramEnd"/>
    </w:p>
    <w:p w14:paraId="2764B41D" w14:textId="4AC7B313" w:rsidR="00821308" w:rsidRPr="00603130" w:rsidRDefault="00821308" w:rsidP="00821308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r>
        <w:rPr>
          <w:rFonts w:ascii="Arial" w:hAnsi="Arial" w:cs="Arial"/>
          <w:sz w:val="26"/>
          <w:szCs w:val="26"/>
        </w:rPr>
        <w:t>s</w:t>
      </w:r>
      <w:proofErr w:type="spellEnd"/>
    </w:p>
    <w:p w14:paraId="5D5E8DAE" w14:textId="593967ED" w:rsidR="00821308" w:rsidRDefault="00821308" w:rsidP="00821308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get </w:t>
      </w:r>
      <w:r>
        <w:rPr>
          <w:rFonts w:ascii="Arial" w:hAnsi="Arial" w:cs="Arial"/>
          <w:sz w:val="26"/>
          <w:szCs w:val="26"/>
        </w:rPr>
        <w:t xml:space="preserve">all </w:t>
      </w:r>
      <w:r>
        <w:rPr>
          <w:rFonts w:ascii="Arial" w:hAnsi="Arial" w:cs="Arial"/>
          <w:sz w:val="26"/>
          <w:szCs w:val="26"/>
        </w:rPr>
        <w:t>user information</w:t>
      </w:r>
    </w:p>
    <w:p w14:paraId="0F6E418D" w14:textId="77777777" w:rsidR="00821308" w:rsidRPr="00603130" w:rsidRDefault="00821308" w:rsidP="00821308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13D582EF" w14:textId="31C193D8" w:rsidR="00821308" w:rsidRDefault="00821308" w:rsidP="00821308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proofErr w:type="gramStart"/>
      <w:r w:rsidRPr="00821308">
        <w:rPr>
          <w:rFonts w:ascii="Arial" w:hAnsi="Arial" w:cs="Arial"/>
          <w:sz w:val="26"/>
          <w:szCs w:val="26"/>
        </w:rPr>
        <w:t>Participant[</w:t>
      </w:r>
      <w:proofErr w:type="gramEnd"/>
      <w:r w:rsidRPr="00821308">
        <w:rPr>
          <w:rFonts w:ascii="Arial" w:hAnsi="Arial" w:cs="Arial"/>
          <w:sz w:val="26"/>
          <w:szCs w:val="26"/>
        </w:rPr>
        <w:t>] memory</w:t>
      </w:r>
    </w:p>
    <w:p w14:paraId="6A51A5C0" w14:textId="54FD1017" w:rsid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8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5AB27CDF" w14:textId="520D4F58" w:rsidR="005C565B" w:rsidRPr="00603130" w:rsidRDefault="005C565B" w:rsidP="005C565B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0C6D4B03" w14:textId="2E51232B" w:rsidR="005C565B" w:rsidRDefault="005C565B" w:rsidP="005C565B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increase number of </w:t>
      </w:r>
      <w:proofErr w:type="gramStart"/>
      <w:r>
        <w:rPr>
          <w:rFonts w:ascii="Arial" w:hAnsi="Arial" w:cs="Arial"/>
          <w:sz w:val="26"/>
          <w:szCs w:val="26"/>
        </w:rPr>
        <w:t>session</w:t>
      </w:r>
      <w:proofErr w:type="gramEnd"/>
      <w:r>
        <w:rPr>
          <w:rFonts w:ascii="Arial" w:hAnsi="Arial" w:cs="Arial"/>
          <w:sz w:val="26"/>
          <w:szCs w:val="26"/>
        </w:rPr>
        <w:t xml:space="preserve"> of participant who joins session by 1</w:t>
      </w:r>
    </w:p>
    <w:p w14:paraId="57E356F4" w14:textId="67B013FF" w:rsidR="005C565B" w:rsidRPr="00603130" w:rsidRDefault="005C565B" w:rsidP="005C565B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647E08" w:rsidRPr="00647E08">
        <w:rPr>
          <w:rFonts w:ascii="Arial" w:hAnsi="Arial" w:cs="Arial"/>
          <w:sz w:val="26"/>
          <w:szCs w:val="26"/>
        </w:rPr>
        <w:t>address _account</w:t>
      </w:r>
    </w:p>
    <w:p w14:paraId="478BB691" w14:textId="4D098032" w:rsidR="005C565B" w:rsidRDefault="005C565B" w:rsidP="005C565B">
      <w:pPr>
        <w:pStyle w:val="ListParagraph"/>
        <w:numPr>
          <w:ilvl w:val="2"/>
          <w:numId w:val="44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647E08">
        <w:rPr>
          <w:rFonts w:ascii="Arial" w:hAnsi="Arial" w:cs="Arial"/>
          <w:sz w:val="26"/>
          <w:szCs w:val="26"/>
        </w:rPr>
        <w:t>none</w:t>
      </w:r>
    </w:p>
    <w:p w14:paraId="0B5F1B99" w14:textId="77777777" w:rsidR="005C565B" w:rsidRP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</w:p>
    <w:p w14:paraId="3E982196" w14:textId="010CD3F5" w:rsidR="00821308" w:rsidRPr="00F05CF4" w:rsidRDefault="00821308" w:rsidP="00821308">
      <w:pPr>
        <w:rPr>
          <w:rFonts w:ascii="Arial" w:hAnsi="Arial" w:cs="Arial"/>
          <w:sz w:val="26"/>
          <w:szCs w:val="26"/>
        </w:rPr>
      </w:pPr>
    </w:p>
    <w:p w14:paraId="34850A3C" w14:textId="77777777" w:rsidR="00F05CF4" w:rsidRP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</w:p>
    <w:p w14:paraId="327DE843" w14:textId="77777777" w:rsidR="00CD6001" w:rsidRP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</w:p>
    <w:p w14:paraId="021FD6E7" w14:textId="77777777" w:rsidR="00C07C1C" w:rsidRP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</w:p>
    <w:p w14:paraId="78480836" w14:textId="7E7007AF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</w:p>
    <w:p w14:paraId="117864BF" w14:textId="52F62417" w:rsidR="00D21194" w:rsidRPr="00465D81" w:rsidRDefault="00D21194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</w:p>
    <w:p w14:paraId="7EF7C205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2A534" w14:textId="77777777" w:rsidR="00C572F9" w:rsidRDefault="00C572F9" w:rsidP="004A0BEC">
      <w:pPr>
        <w:spacing w:after="0" w:line="240" w:lineRule="auto"/>
      </w:pPr>
      <w:r>
        <w:separator/>
      </w:r>
    </w:p>
  </w:endnote>
  <w:endnote w:type="continuationSeparator" w:id="0">
    <w:p w14:paraId="1739199A" w14:textId="77777777" w:rsidR="00C572F9" w:rsidRDefault="00C572F9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23699" w14:textId="77777777" w:rsidR="00C572F9" w:rsidRDefault="00C572F9" w:rsidP="004A0BEC">
      <w:pPr>
        <w:spacing w:after="0" w:line="240" w:lineRule="auto"/>
      </w:pPr>
      <w:r>
        <w:separator/>
      </w:r>
    </w:p>
  </w:footnote>
  <w:footnote w:type="continuationSeparator" w:id="0">
    <w:p w14:paraId="341D25E5" w14:textId="77777777" w:rsidR="00C572F9" w:rsidRDefault="00C572F9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A3D61"/>
    <w:multiLevelType w:val="hybridMultilevel"/>
    <w:tmpl w:val="EF24C96C"/>
    <w:lvl w:ilvl="0" w:tplc="0409000D">
      <w:start w:val="1"/>
      <w:numFmt w:val="bullet"/>
      <w:lvlText w:val=""/>
      <w:lvlJc w:val="left"/>
      <w:pPr>
        <w:ind w:left="19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F6222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841FF"/>
    <w:multiLevelType w:val="hybridMultilevel"/>
    <w:tmpl w:val="0A9C6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545486"/>
    <w:multiLevelType w:val="hybridMultilevel"/>
    <w:tmpl w:val="54FA4F68"/>
    <w:lvl w:ilvl="0" w:tplc="AA04D7BE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0096D"/>
    <w:multiLevelType w:val="hybridMultilevel"/>
    <w:tmpl w:val="76B68B8A"/>
    <w:lvl w:ilvl="0" w:tplc="0409000D">
      <w:start w:val="1"/>
      <w:numFmt w:val="bullet"/>
      <w:lvlText w:val=""/>
      <w:lvlJc w:val="left"/>
      <w:pPr>
        <w:ind w:left="26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64" w:hanging="360"/>
      </w:pPr>
      <w:rPr>
        <w:rFonts w:ascii="Wingdings" w:hAnsi="Wingdings" w:hint="default"/>
      </w:rPr>
    </w:lvl>
  </w:abstractNum>
  <w:abstractNum w:abstractNumId="17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E529FE"/>
    <w:multiLevelType w:val="hybridMultilevel"/>
    <w:tmpl w:val="4AFE4CB4"/>
    <w:lvl w:ilvl="0" w:tplc="E19CDB00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0A04ED"/>
    <w:multiLevelType w:val="hybridMultilevel"/>
    <w:tmpl w:val="4B9868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6AA3486A"/>
    <w:multiLevelType w:val="hybridMultilevel"/>
    <w:tmpl w:val="BC3856B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4D1096"/>
    <w:multiLevelType w:val="hybridMultilevel"/>
    <w:tmpl w:val="047EA90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2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54530A0"/>
    <w:multiLevelType w:val="hybridMultilevel"/>
    <w:tmpl w:val="44749B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991908"/>
    <w:multiLevelType w:val="hybridMultilevel"/>
    <w:tmpl w:val="E23835B2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81769">
    <w:abstractNumId w:val="1"/>
  </w:num>
  <w:num w:numId="2" w16cid:durableId="1930043326">
    <w:abstractNumId w:val="25"/>
  </w:num>
  <w:num w:numId="3" w16cid:durableId="458111280">
    <w:abstractNumId w:val="38"/>
  </w:num>
  <w:num w:numId="4" w16cid:durableId="1022363561">
    <w:abstractNumId w:val="47"/>
  </w:num>
  <w:num w:numId="5" w16cid:durableId="146559480">
    <w:abstractNumId w:val="14"/>
  </w:num>
  <w:num w:numId="6" w16cid:durableId="996298179">
    <w:abstractNumId w:val="45"/>
  </w:num>
  <w:num w:numId="7" w16cid:durableId="957836566">
    <w:abstractNumId w:val="31"/>
  </w:num>
  <w:num w:numId="8" w16cid:durableId="1604075758">
    <w:abstractNumId w:val="10"/>
  </w:num>
  <w:num w:numId="9" w16cid:durableId="1928344328">
    <w:abstractNumId w:val="19"/>
  </w:num>
  <w:num w:numId="10" w16cid:durableId="1345284025">
    <w:abstractNumId w:val="22"/>
  </w:num>
  <w:num w:numId="11" w16cid:durableId="1208446829">
    <w:abstractNumId w:val="27"/>
  </w:num>
  <w:num w:numId="12" w16cid:durableId="1676612706">
    <w:abstractNumId w:val="12"/>
  </w:num>
  <w:num w:numId="13" w16cid:durableId="448208562">
    <w:abstractNumId w:val="42"/>
  </w:num>
  <w:num w:numId="14" w16cid:durableId="1457017804">
    <w:abstractNumId w:val="0"/>
  </w:num>
  <w:num w:numId="15" w16cid:durableId="2126658312">
    <w:abstractNumId w:val="29"/>
  </w:num>
  <w:num w:numId="16" w16cid:durableId="1500073782">
    <w:abstractNumId w:val="32"/>
  </w:num>
  <w:num w:numId="17" w16cid:durableId="764376920">
    <w:abstractNumId w:val="39"/>
  </w:num>
  <w:num w:numId="18" w16cid:durableId="1802263892">
    <w:abstractNumId w:val="20"/>
  </w:num>
  <w:num w:numId="19" w16cid:durableId="1282688540">
    <w:abstractNumId w:val="17"/>
  </w:num>
  <w:num w:numId="20" w16cid:durableId="2121407703">
    <w:abstractNumId w:val="48"/>
  </w:num>
  <w:num w:numId="21" w16cid:durableId="961418786">
    <w:abstractNumId w:val="7"/>
  </w:num>
  <w:num w:numId="22" w16cid:durableId="90590698">
    <w:abstractNumId w:val="4"/>
  </w:num>
  <w:num w:numId="23" w16cid:durableId="470178307">
    <w:abstractNumId w:val="37"/>
  </w:num>
  <w:num w:numId="24" w16cid:durableId="2009285176">
    <w:abstractNumId w:val="24"/>
  </w:num>
  <w:num w:numId="25" w16cid:durableId="788622261">
    <w:abstractNumId w:val="30"/>
  </w:num>
  <w:num w:numId="26" w16cid:durableId="539439030">
    <w:abstractNumId w:val="36"/>
  </w:num>
  <w:num w:numId="27" w16cid:durableId="465271809">
    <w:abstractNumId w:val="9"/>
  </w:num>
  <w:num w:numId="28" w16cid:durableId="2066947658">
    <w:abstractNumId w:val="26"/>
  </w:num>
  <w:num w:numId="29" w16cid:durableId="334185339">
    <w:abstractNumId w:val="21"/>
  </w:num>
  <w:num w:numId="30" w16cid:durableId="685863557">
    <w:abstractNumId w:val="11"/>
  </w:num>
  <w:num w:numId="31" w16cid:durableId="25255975">
    <w:abstractNumId w:val="40"/>
  </w:num>
  <w:num w:numId="32" w16cid:durableId="1100875690">
    <w:abstractNumId w:val="8"/>
  </w:num>
  <w:num w:numId="33" w16cid:durableId="370620261">
    <w:abstractNumId w:val="3"/>
  </w:num>
  <w:num w:numId="34" w16cid:durableId="153683931">
    <w:abstractNumId w:val="18"/>
  </w:num>
  <w:num w:numId="35" w16cid:durableId="839154048">
    <w:abstractNumId w:val="23"/>
  </w:num>
  <w:num w:numId="36" w16cid:durableId="447941745">
    <w:abstractNumId w:val="28"/>
  </w:num>
  <w:num w:numId="37" w16cid:durableId="2135706069">
    <w:abstractNumId w:val="46"/>
  </w:num>
  <w:num w:numId="38" w16cid:durableId="614168242">
    <w:abstractNumId w:val="15"/>
  </w:num>
  <w:num w:numId="39" w16cid:durableId="1952129848">
    <w:abstractNumId w:val="5"/>
  </w:num>
  <w:num w:numId="40" w16cid:durableId="1256986513">
    <w:abstractNumId w:val="13"/>
  </w:num>
  <w:num w:numId="41" w16cid:durableId="807822759">
    <w:abstractNumId w:val="33"/>
  </w:num>
  <w:num w:numId="42" w16cid:durableId="328680786">
    <w:abstractNumId w:val="6"/>
  </w:num>
  <w:num w:numId="43" w16cid:durableId="1113523149">
    <w:abstractNumId w:val="43"/>
  </w:num>
  <w:num w:numId="44" w16cid:durableId="1542596042">
    <w:abstractNumId w:val="35"/>
  </w:num>
  <w:num w:numId="45" w16cid:durableId="1660844114">
    <w:abstractNumId w:val="16"/>
  </w:num>
  <w:num w:numId="46" w16cid:durableId="133253974">
    <w:abstractNumId w:val="44"/>
  </w:num>
  <w:num w:numId="47" w16cid:durableId="937522383">
    <w:abstractNumId w:val="2"/>
  </w:num>
  <w:num w:numId="48" w16cid:durableId="1443113428">
    <w:abstractNumId w:val="34"/>
  </w:num>
  <w:num w:numId="49" w16cid:durableId="674617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25F1A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4971"/>
    <w:rsid w:val="00326539"/>
    <w:rsid w:val="00335FDA"/>
    <w:rsid w:val="00346917"/>
    <w:rsid w:val="00363987"/>
    <w:rsid w:val="00377493"/>
    <w:rsid w:val="003808DC"/>
    <w:rsid w:val="0038153F"/>
    <w:rsid w:val="00383207"/>
    <w:rsid w:val="00384351"/>
    <w:rsid w:val="00391569"/>
    <w:rsid w:val="003954E2"/>
    <w:rsid w:val="003A50DB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C19EB"/>
    <w:rsid w:val="005C565B"/>
    <w:rsid w:val="00603130"/>
    <w:rsid w:val="0063066D"/>
    <w:rsid w:val="00637C1F"/>
    <w:rsid w:val="006417B3"/>
    <w:rsid w:val="00647E08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3734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21308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78A3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07C1C"/>
    <w:rsid w:val="00C10AD4"/>
    <w:rsid w:val="00C44436"/>
    <w:rsid w:val="00C572F9"/>
    <w:rsid w:val="00C5774D"/>
    <w:rsid w:val="00C7535C"/>
    <w:rsid w:val="00C82F15"/>
    <w:rsid w:val="00CB76EE"/>
    <w:rsid w:val="00CB7B8C"/>
    <w:rsid w:val="00CC0C8A"/>
    <w:rsid w:val="00CC4E13"/>
    <w:rsid w:val="00CD3810"/>
    <w:rsid w:val="00CD6001"/>
    <w:rsid w:val="00CE0B97"/>
    <w:rsid w:val="00CE1D72"/>
    <w:rsid w:val="00CE4561"/>
    <w:rsid w:val="00CE4BDA"/>
    <w:rsid w:val="00CE6729"/>
    <w:rsid w:val="00CF125B"/>
    <w:rsid w:val="00D0066B"/>
    <w:rsid w:val="00D06101"/>
    <w:rsid w:val="00D14191"/>
    <w:rsid w:val="00D20380"/>
    <w:rsid w:val="00D21194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05CF4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0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5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36AB6-42D3-4889-93DF-581E53E4C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5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9</cp:revision>
  <dcterms:created xsi:type="dcterms:W3CDTF">2019-09-18T08:35:00Z</dcterms:created>
  <dcterms:modified xsi:type="dcterms:W3CDTF">2022-06-08T05:12:00Z</dcterms:modified>
</cp:coreProperties>
</file>